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20E2A" w14:textId="5624F5CA" w:rsidR="008D539F" w:rsidRPr="00BB486A" w:rsidRDefault="008036EF" w:rsidP="00BB486A">
      <w:pPr>
        <w:jc w:val="center"/>
        <w:rPr>
          <w:rFonts w:ascii="Raleway Black" w:hAnsi="Raleway Black"/>
          <w:sz w:val="40"/>
          <w:szCs w:val="40"/>
        </w:rPr>
      </w:pPr>
      <w:r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2F62D8F" wp14:editId="72E1B22B">
                <wp:simplePos x="0" y="0"/>
                <wp:positionH relativeFrom="column">
                  <wp:posOffset>1664970</wp:posOffset>
                </wp:positionH>
                <wp:positionV relativeFrom="paragraph">
                  <wp:posOffset>1596390</wp:posOffset>
                </wp:positionV>
                <wp:extent cx="2142594" cy="846161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2594" cy="8461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FC5167" w14:textId="78DE3632" w:rsidR="008036EF" w:rsidRDefault="008E4E0A">
                            <w:r>
                              <w:rPr>
                                <w:rFonts w:ascii="Raleway Black" w:hAnsi="Raleway Black" w:cs="Arial"/>
                              </w:rPr>
                              <w:t>Creators constantly check the reviews and look for a possible fix for the problems encounter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62D8F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left:0;text-align:left;margin-left:131.1pt;margin-top:125.7pt;width:168.7pt;height:66.6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" filled="f" stroked="f" strokeweight=".5pt">
                <v:textbox>
                  <w:txbxContent>
                    <w:p w14:paraId="0DFC5167" w14:textId="78DE3632" w:rsidR="008036EF" w:rsidRDefault="008E4E0A">
                      <w:r>
                        <w:rPr>
                          <w:rFonts w:ascii="Raleway Black" w:hAnsi="Raleway Black" w:cs="Arial"/>
                        </w:rPr>
                        <w:t>Creators constantly check the reviews and look for a possible fix for the problems encountered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717632" behindDoc="1" locked="0" layoutInCell="1" allowOverlap="1" wp14:anchorId="4D83D4B3" wp14:editId="1FCECB8F">
            <wp:simplePos x="0" y="0"/>
            <wp:positionH relativeFrom="column">
              <wp:posOffset>845934</wp:posOffset>
            </wp:positionH>
            <wp:positionV relativeFrom="paragraph">
              <wp:posOffset>1514901</wp:posOffset>
            </wp:positionV>
            <wp:extent cx="914400" cy="914400"/>
            <wp:effectExtent l="0" t="0" r="0" b="0"/>
            <wp:wrapTight wrapText="bothSides">
              <wp:wrapPolygon edited="0">
                <wp:start x="1800" y="900"/>
                <wp:lineTo x="1800" y="7200"/>
                <wp:lineTo x="2700" y="9000"/>
                <wp:lineTo x="5850" y="9000"/>
                <wp:lineTo x="4500" y="10800"/>
                <wp:lineTo x="1800" y="15750"/>
                <wp:lineTo x="1800" y="17550"/>
                <wp:lineTo x="4050" y="19350"/>
                <wp:lineTo x="6300" y="20250"/>
                <wp:lineTo x="15300" y="20250"/>
                <wp:lineTo x="17550" y="19350"/>
                <wp:lineTo x="20250" y="17550"/>
                <wp:lineTo x="20250" y="16200"/>
                <wp:lineTo x="17100" y="11250"/>
                <wp:lineTo x="15300" y="9000"/>
                <wp:lineTo x="18900" y="9000"/>
                <wp:lineTo x="20250" y="6750"/>
                <wp:lineTo x="19800" y="900"/>
                <wp:lineTo x="1800" y="900"/>
              </wp:wrapPolygon>
            </wp:wrapTight>
            <wp:docPr id="54" name="Graphic 54" descr="Customer 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Graphic 54" descr="Customer review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709440" behindDoc="1" locked="0" layoutInCell="1" allowOverlap="1" wp14:anchorId="46859821" wp14:editId="7BAFEA82">
            <wp:simplePos x="0" y="0"/>
            <wp:positionH relativeFrom="column">
              <wp:posOffset>5307965</wp:posOffset>
            </wp:positionH>
            <wp:positionV relativeFrom="paragraph">
              <wp:posOffset>4361986</wp:posOffset>
            </wp:positionV>
            <wp:extent cx="450215" cy="450215"/>
            <wp:effectExtent l="0" t="0" r="0" b="6985"/>
            <wp:wrapTight wrapText="bothSides">
              <wp:wrapPolygon edited="0">
                <wp:start x="7312" y="0"/>
                <wp:lineTo x="914" y="14623"/>
                <wp:lineTo x="914" y="16451"/>
                <wp:lineTo x="6398" y="21021"/>
                <wp:lineTo x="18279" y="21021"/>
                <wp:lineTo x="20107" y="0"/>
                <wp:lineTo x="7312" y="0"/>
              </wp:wrapPolygon>
            </wp:wrapTight>
            <wp:docPr id="48" name="Graphic 48" descr="Ques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Graphic 48" descr="Questions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15" cy="450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710464" behindDoc="1" locked="0" layoutInCell="1" allowOverlap="1" wp14:anchorId="313B150E" wp14:editId="52F4843B">
            <wp:simplePos x="0" y="0"/>
            <wp:positionH relativeFrom="column">
              <wp:posOffset>4776470</wp:posOffset>
            </wp:positionH>
            <wp:positionV relativeFrom="paragraph">
              <wp:posOffset>3725545</wp:posOffset>
            </wp:positionV>
            <wp:extent cx="313690" cy="313690"/>
            <wp:effectExtent l="0" t="0" r="0" b="0"/>
            <wp:wrapTight wrapText="bothSides">
              <wp:wrapPolygon edited="0">
                <wp:start x="5247" y="0"/>
                <wp:lineTo x="0" y="6559"/>
                <wp:lineTo x="0" y="13117"/>
                <wp:lineTo x="5247" y="19676"/>
                <wp:lineTo x="14429" y="19676"/>
                <wp:lineTo x="19676" y="13117"/>
                <wp:lineTo x="19676" y="6559"/>
                <wp:lineTo x="14429" y="0"/>
                <wp:lineTo x="5247" y="0"/>
              </wp:wrapPolygon>
            </wp:wrapTight>
            <wp:docPr id="49" name="Graphic 49" descr="Sad fac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Graphic 49" descr="Sad face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9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Raleway Black" w:hAnsi="Raleway Black" w:cs="Arial"/>
          <w:noProof/>
        </w:rPr>
        <w:drawing>
          <wp:anchor distT="0" distB="0" distL="114300" distR="114300" simplePos="0" relativeHeight="251711488" behindDoc="1" locked="0" layoutInCell="1" allowOverlap="1" wp14:anchorId="4E41E01B" wp14:editId="6F9D69B8">
            <wp:simplePos x="0" y="0"/>
            <wp:positionH relativeFrom="column">
              <wp:posOffset>840740</wp:posOffset>
            </wp:positionH>
            <wp:positionV relativeFrom="paragraph">
              <wp:posOffset>3912027</wp:posOffset>
            </wp:positionV>
            <wp:extent cx="479425" cy="479425"/>
            <wp:effectExtent l="0" t="0" r="0" b="0"/>
            <wp:wrapTight wrapText="bothSides">
              <wp:wrapPolygon edited="0">
                <wp:start x="0" y="4291"/>
                <wp:lineTo x="0" y="16307"/>
                <wp:lineTo x="20599" y="16307"/>
                <wp:lineTo x="20599" y="4291"/>
                <wp:lineTo x="0" y="4291"/>
              </wp:wrapPolygon>
            </wp:wrapTight>
            <wp:docPr id="51" name="Graphic 51" descr="Bank che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Graphic 51" descr="Bank check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1C9218C" wp14:editId="5CB48476">
                <wp:simplePos x="0" y="0"/>
                <wp:positionH relativeFrom="column">
                  <wp:posOffset>272955</wp:posOffset>
                </wp:positionH>
                <wp:positionV relativeFrom="paragraph">
                  <wp:posOffset>4667535</wp:posOffset>
                </wp:positionV>
                <wp:extent cx="3411912" cy="819264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1912" cy="8192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06C015" w14:textId="0E7D899B" w:rsidR="008036EF" w:rsidRPr="00AD70A9" w:rsidRDefault="008036EF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Designer and costumer would take a personality test before entering the actual platform to see compatibility and p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9218C" id="Text Box 53" o:spid="_x0000_s1027" type="#_x0000_t202" style="position:absolute;left:0;text-align:left;margin-left:21.5pt;margin-top:367.5pt;width:268.65pt;height:64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" filled="f" stroked="f" strokeweight=".5pt">
                <v:textbox>
                  <w:txbxContent>
                    <w:p w14:paraId="6A06C015" w14:textId="0E7D899B" w:rsidR="008036EF" w:rsidRPr="00AD70A9" w:rsidRDefault="008036EF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Designer and costumer would take a personality test before entering the actual platform to see compatibility and preferenc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Raleway Black" w:hAnsi="Raleway Black" w:cs="Arial"/>
          <w:noProof/>
        </w:rPr>
        <w:drawing>
          <wp:anchor distT="0" distB="0" distL="114300" distR="114300" simplePos="0" relativeHeight="251712512" behindDoc="1" locked="0" layoutInCell="1" allowOverlap="1" wp14:anchorId="7E44E253" wp14:editId="143328CF">
            <wp:simplePos x="0" y="0"/>
            <wp:positionH relativeFrom="column">
              <wp:posOffset>-93980</wp:posOffset>
            </wp:positionH>
            <wp:positionV relativeFrom="paragraph">
              <wp:posOffset>4819355</wp:posOffset>
            </wp:positionV>
            <wp:extent cx="365760" cy="365760"/>
            <wp:effectExtent l="0" t="0" r="0" b="0"/>
            <wp:wrapTight wrapText="bothSides">
              <wp:wrapPolygon edited="0">
                <wp:start x="1125" y="0"/>
                <wp:lineTo x="1125" y="20250"/>
                <wp:lineTo x="19125" y="20250"/>
                <wp:lineTo x="19125" y="0"/>
                <wp:lineTo x="1125" y="0"/>
              </wp:wrapPolygon>
            </wp:wrapTight>
            <wp:docPr id="50" name="Graphic 50" descr="Check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Graphic 50" descr="Checklis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1D30129" wp14:editId="06029022">
                <wp:simplePos x="0" y="0"/>
                <wp:positionH relativeFrom="column">
                  <wp:posOffset>1350645</wp:posOffset>
                </wp:positionH>
                <wp:positionV relativeFrom="paragraph">
                  <wp:posOffset>3642796</wp:posOffset>
                </wp:positionV>
                <wp:extent cx="2142594" cy="1118955"/>
                <wp:effectExtent l="0" t="0" r="0" b="508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2594" cy="1118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390CAD" w14:textId="5DFE42E4" w:rsidR="008036EF" w:rsidRDefault="008036EF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Designers will send a proof that the designs shown are their own.</w:t>
                            </w:r>
                          </w:p>
                          <w:p w14:paraId="7EC060B9" w14:textId="377575C6" w:rsidR="008036EF" w:rsidRDefault="008036EF">
                            <w:r>
                              <w:rPr>
                                <w:rFonts w:ascii="Raleway Black" w:hAnsi="Raleway Black" w:cs="Arial"/>
                              </w:rPr>
                              <w:t>Must show that they are a professional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30129" id="Text Box 52" o:spid="_x0000_s1028" type="#_x0000_t202" style="position:absolute;left:0;text-align:left;margin-left:106.35pt;margin-top:286.85pt;width:168.7pt;height:88.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" filled="f" stroked="f" strokeweight=".5pt">
                <v:textbox>
                  <w:txbxContent>
                    <w:p w14:paraId="50390CAD" w14:textId="5DFE42E4" w:rsidR="008036EF" w:rsidRDefault="008036EF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Designers will send a proof that the designs shown are their own.</w:t>
                      </w:r>
                    </w:p>
                    <w:p w14:paraId="7EC060B9" w14:textId="377575C6" w:rsidR="008036EF" w:rsidRDefault="008036EF">
                      <w:r>
                        <w:rPr>
                          <w:rFonts w:ascii="Raleway Black" w:hAnsi="Raleway Black" w:cs="Arial"/>
                        </w:rPr>
                        <w:t>Must show that they are a professional designer</w:t>
                      </w:r>
                    </w:p>
                  </w:txbxContent>
                </v:textbox>
              </v:shape>
            </w:pict>
          </mc:Fallback>
        </mc:AlternateContent>
      </w:r>
      <w:r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76672" behindDoc="1" locked="0" layoutInCell="1" allowOverlap="1" wp14:anchorId="41C3FA42" wp14:editId="683C2EC2">
            <wp:simplePos x="0" y="0"/>
            <wp:positionH relativeFrom="column">
              <wp:posOffset>4789805</wp:posOffset>
            </wp:positionH>
            <wp:positionV relativeFrom="paragraph">
              <wp:posOffset>1869440</wp:posOffset>
            </wp:positionV>
            <wp:extent cx="340995" cy="340995"/>
            <wp:effectExtent l="0" t="0" r="1905" b="1905"/>
            <wp:wrapTight wrapText="bothSides">
              <wp:wrapPolygon edited="0">
                <wp:start x="7240" y="0"/>
                <wp:lineTo x="0" y="4827"/>
                <wp:lineTo x="0" y="16894"/>
                <wp:lineTo x="7240" y="20514"/>
                <wp:lineTo x="13274" y="20514"/>
                <wp:lineTo x="20514" y="16894"/>
                <wp:lineTo x="20514" y="4827"/>
                <wp:lineTo x="13274" y="0"/>
                <wp:lineTo x="7240" y="0"/>
              </wp:wrapPolygon>
            </wp:wrapTight>
            <wp:docPr id="26" name="Graphic 26" descr="Grinning fac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Grinning face with solid fill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F519E9E" wp14:editId="490129B4">
                <wp:simplePos x="0" y="0"/>
                <wp:positionH relativeFrom="column">
                  <wp:posOffset>5171886</wp:posOffset>
                </wp:positionH>
                <wp:positionV relativeFrom="paragraph">
                  <wp:posOffset>3753978</wp:posOffset>
                </wp:positionV>
                <wp:extent cx="2142594" cy="286367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2594" cy="2863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E18380" w14:textId="35F2E5F1" w:rsidR="00BB486A" w:rsidRDefault="00BB486A">
                            <w:r>
                              <w:rPr>
                                <w:rFonts w:ascii="Raleway Black" w:hAnsi="Raleway Black" w:cs="Arial"/>
                              </w:rPr>
                              <w:t>Dissatisfaction of desig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19E9E" id="Text Box 45" o:spid="_x0000_s1029" type="#_x0000_t202" style="position:absolute;left:0;text-align:left;margin-left:407.25pt;margin-top:295.6pt;width:168.7pt;height:22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" filled="f" stroked="f" strokeweight=".5pt">
                <v:textbox>
                  <w:txbxContent>
                    <w:p w14:paraId="2FE18380" w14:textId="35F2E5F1" w:rsidR="00BB486A" w:rsidRDefault="00BB486A">
                      <w:r>
                        <w:rPr>
                          <w:rFonts w:ascii="Raleway Black" w:hAnsi="Raleway Black" w:cs="Arial"/>
                        </w:rPr>
                        <w:t>Dissatisfaction of designs</w:t>
                      </w:r>
                    </w:p>
                  </w:txbxContent>
                </v:textbox>
              </v:shape>
            </w:pict>
          </mc:Fallback>
        </mc:AlternateContent>
      </w:r>
      <w:r w:rsidR="00BB486A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28B03E0" wp14:editId="6B4F42DF">
                <wp:simplePos x="0" y="0"/>
                <wp:positionH relativeFrom="column">
                  <wp:posOffset>5758815</wp:posOffset>
                </wp:positionH>
                <wp:positionV relativeFrom="paragraph">
                  <wp:posOffset>4217092</wp:posOffset>
                </wp:positionV>
                <wp:extent cx="2142594" cy="982639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2594" cy="9826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53C486" w14:textId="596BCA19" w:rsidR="008036EF" w:rsidRPr="008036EF" w:rsidRDefault="00BB486A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Communication problems</w:t>
                            </w:r>
                            <w:r w:rsidR="008036EF">
                              <w:rPr>
                                <w:rFonts w:ascii="Raleway Black" w:hAnsi="Raleway Black" w:cs="Arial"/>
                              </w:rPr>
                              <w:br/>
                              <w:t xml:space="preserve">can also be </w:t>
                            </w:r>
                            <w:r w:rsidR="008036EF">
                              <w:rPr>
                                <w:rFonts w:ascii="Raleway Black" w:hAnsi="Raleway Black" w:cs="Arial"/>
                                <w:i/>
                                <w:iCs/>
                              </w:rPr>
                              <w:t>Personality Differences</w:t>
                            </w:r>
                            <w:r w:rsidR="008036EF">
                              <w:rPr>
                                <w:rFonts w:ascii="Raleway Black" w:hAnsi="Raleway Black" w:cs="Arial"/>
                              </w:rPr>
                              <w:t xml:space="preserve"> of the costumer and designer</w:t>
                            </w:r>
                          </w:p>
                          <w:p w14:paraId="1F2EFFA8" w14:textId="69128980" w:rsidR="00BB486A" w:rsidRDefault="00BB486A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</w:p>
                          <w:p w14:paraId="0731D98E" w14:textId="77777777" w:rsidR="00BB486A" w:rsidRDefault="00BB48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B03E0" id="Text Box 46" o:spid="_x0000_s1030" type="#_x0000_t202" style="position:absolute;left:0;text-align:left;margin-left:453.45pt;margin-top:332.05pt;width:168.7pt;height:77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" filled="f" stroked="f" strokeweight=".5pt">
                <v:textbox>
                  <w:txbxContent>
                    <w:p w14:paraId="2853C486" w14:textId="596BCA19" w:rsidR="008036EF" w:rsidRPr="008036EF" w:rsidRDefault="00BB486A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Communication problems</w:t>
                      </w:r>
                      <w:r w:rsidR="008036EF">
                        <w:rPr>
                          <w:rFonts w:ascii="Raleway Black" w:hAnsi="Raleway Black" w:cs="Arial"/>
                        </w:rPr>
                        <w:br/>
                        <w:t xml:space="preserve">can also be </w:t>
                      </w:r>
                      <w:r w:rsidR="008036EF">
                        <w:rPr>
                          <w:rFonts w:ascii="Raleway Black" w:hAnsi="Raleway Black" w:cs="Arial"/>
                          <w:i/>
                          <w:iCs/>
                        </w:rPr>
                        <w:t>Personality Differences</w:t>
                      </w:r>
                      <w:r w:rsidR="008036EF">
                        <w:rPr>
                          <w:rFonts w:ascii="Raleway Black" w:hAnsi="Raleway Black" w:cs="Arial"/>
                        </w:rPr>
                        <w:t xml:space="preserve"> of the costumer and designer</w:t>
                      </w:r>
                    </w:p>
                    <w:p w14:paraId="1F2EFFA8" w14:textId="69128980" w:rsidR="00BB486A" w:rsidRDefault="00BB486A">
                      <w:pPr>
                        <w:rPr>
                          <w:rFonts w:ascii="Raleway Black" w:hAnsi="Raleway Black" w:cs="Arial"/>
                        </w:rPr>
                      </w:pPr>
                    </w:p>
                    <w:p w14:paraId="0731D98E" w14:textId="77777777" w:rsidR="00BB486A" w:rsidRDefault="00BB486A"/>
                  </w:txbxContent>
                </v:textbox>
              </v:shape>
            </w:pict>
          </mc:Fallback>
        </mc:AlternateContent>
      </w:r>
      <w:r w:rsidR="00BB486A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81792" behindDoc="1" locked="0" layoutInCell="1" allowOverlap="1" wp14:anchorId="0B23E26E" wp14:editId="198BEAC7">
            <wp:simplePos x="0" y="0"/>
            <wp:positionH relativeFrom="column">
              <wp:posOffset>4611370</wp:posOffset>
            </wp:positionH>
            <wp:positionV relativeFrom="paragraph">
              <wp:posOffset>2426970</wp:posOffset>
            </wp:positionV>
            <wp:extent cx="341630" cy="341630"/>
            <wp:effectExtent l="0" t="0" r="0" b="1270"/>
            <wp:wrapTight wrapText="bothSides">
              <wp:wrapPolygon edited="0">
                <wp:start x="1204" y="0"/>
                <wp:lineTo x="1204" y="20476"/>
                <wp:lineTo x="19271" y="20476"/>
                <wp:lineTo x="19271" y="0"/>
                <wp:lineTo x="1204" y="0"/>
              </wp:wrapPolygon>
            </wp:wrapTight>
            <wp:docPr id="30" name="Graphic 30" descr="Hour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Hourglass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3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86A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702272" behindDoc="1" locked="0" layoutInCell="1" allowOverlap="1" wp14:anchorId="320D41E5" wp14:editId="7D122D28">
            <wp:simplePos x="0" y="0"/>
            <wp:positionH relativeFrom="column">
              <wp:posOffset>-614045</wp:posOffset>
            </wp:positionH>
            <wp:positionV relativeFrom="paragraph">
              <wp:posOffset>4148455</wp:posOffset>
            </wp:positionV>
            <wp:extent cx="177165" cy="177165"/>
            <wp:effectExtent l="0" t="0" r="0" b="0"/>
            <wp:wrapTight wrapText="bothSides">
              <wp:wrapPolygon edited="0">
                <wp:start x="9290" y="0"/>
                <wp:lineTo x="0" y="11613"/>
                <wp:lineTo x="0" y="18581"/>
                <wp:lineTo x="9290" y="18581"/>
                <wp:lineTo x="18581" y="6968"/>
                <wp:lineTo x="18581" y="0"/>
                <wp:lineTo x="9290" y="0"/>
              </wp:wrapPolygon>
            </wp:wrapTight>
            <wp:docPr id="42" name="Graphic 42" descr="Ru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Graphic 42" descr="Ruler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" cy="177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86A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CB2161B" wp14:editId="008885B0">
                <wp:simplePos x="0" y="0"/>
                <wp:positionH relativeFrom="column">
                  <wp:posOffset>-438699</wp:posOffset>
                </wp:positionH>
                <wp:positionV relativeFrom="paragraph">
                  <wp:posOffset>4033728</wp:posOffset>
                </wp:positionV>
                <wp:extent cx="1159510" cy="446348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510" cy="4463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35392" w14:textId="513674D2" w:rsidR="00BB486A" w:rsidRPr="00AD70A9" w:rsidRDefault="00BB486A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Sample</w:t>
                            </w:r>
                            <w:r>
                              <w:rPr>
                                <w:rFonts w:ascii="Raleway Black" w:hAnsi="Raleway Black" w:cs="Arial"/>
                              </w:rPr>
                              <w:br/>
                              <w:t>desig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2161B" id="Text Box 43" o:spid="_x0000_s1031" type="#_x0000_t202" style="position:absolute;left:0;text-align:left;margin-left:-34.55pt;margin-top:317.6pt;width:91.3pt;height:35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" filled="f" stroked="f" strokeweight=".5pt">
                <v:textbox>
                  <w:txbxContent>
                    <w:p w14:paraId="4D335392" w14:textId="513674D2" w:rsidR="00BB486A" w:rsidRPr="00AD70A9" w:rsidRDefault="00BB486A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Sample</w:t>
                      </w:r>
                      <w:r>
                        <w:rPr>
                          <w:rFonts w:ascii="Raleway Black" w:hAnsi="Raleway Black" w:cs="Arial"/>
                        </w:rPr>
                        <w:br/>
                        <w:t>designs</w:t>
                      </w:r>
                    </w:p>
                  </w:txbxContent>
                </v:textbox>
              </v:shape>
            </w:pict>
          </mc:Fallback>
        </mc:AlternateContent>
      </w:r>
      <w:r w:rsidR="00BB486A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99200" behindDoc="1" locked="0" layoutInCell="1" allowOverlap="1" wp14:anchorId="0F656C65" wp14:editId="6F045222">
            <wp:simplePos x="0" y="0"/>
            <wp:positionH relativeFrom="column">
              <wp:posOffset>-681990</wp:posOffset>
            </wp:positionH>
            <wp:positionV relativeFrom="paragraph">
              <wp:posOffset>1768655</wp:posOffset>
            </wp:positionV>
            <wp:extent cx="313690" cy="313690"/>
            <wp:effectExtent l="0" t="0" r="0" b="0"/>
            <wp:wrapTight wrapText="bothSides">
              <wp:wrapPolygon edited="0">
                <wp:start x="2623" y="0"/>
                <wp:lineTo x="0" y="5247"/>
                <wp:lineTo x="0" y="13117"/>
                <wp:lineTo x="13117" y="19676"/>
                <wp:lineTo x="19676" y="19676"/>
                <wp:lineTo x="19676" y="17053"/>
                <wp:lineTo x="13117" y="0"/>
                <wp:lineTo x="2623" y="0"/>
              </wp:wrapPolygon>
            </wp:wrapTight>
            <wp:docPr id="40" name="Graphic 40" descr="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Graphic 40" descr="Magnifying glass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90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86A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2B90336" wp14:editId="3E17B7D9">
                <wp:simplePos x="0" y="0"/>
                <wp:positionH relativeFrom="column">
                  <wp:posOffset>-422891</wp:posOffset>
                </wp:positionH>
                <wp:positionV relativeFrom="paragraph">
                  <wp:posOffset>1595755</wp:posOffset>
                </wp:positionV>
                <wp:extent cx="1159510" cy="709683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510" cy="7096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C9EE84" w14:textId="2B4E8CC5" w:rsidR="00BB486A" w:rsidRPr="00AD70A9" w:rsidRDefault="00BB486A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 xml:space="preserve">Easy </w:t>
                            </w:r>
                            <w:r>
                              <w:rPr>
                                <w:rFonts w:ascii="Raleway Black" w:hAnsi="Raleway Black" w:cs="Arial"/>
                              </w:rPr>
                              <w:br/>
                              <w:t>designer</w:t>
                            </w:r>
                            <w:r>
                              <w:rPr>
                                <w:rFonts w:ascii="Raleway Black" w:hAnsi="Raleway Black" w:cs="Arial"/>
                              </w:rPr>
                              <w:br/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B90336" id="Text Box 41" o:spid="_x0000_s1032" type="#_x0000_t202" style="position:absolute;left:0;text-align:left;margin-left:-33.3pt;margin-top:125.65pt;width:91.3pt;height:55.9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" filled="f" stroked="f" strokeweight=".5pt">
                <v:textbox>
                  <w:txbxContent>
                    <w:p w14:paraId="0EC9EE84" w14:textId="2B4E8CC5" w:rsidR="00BB486A" w:rsidRPr="00AD70A9" w:rsidRDefault="00BB486A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 xml:space="preserve">Easy </w:t>
                      </w:r>
                      <w:r>
                        <w:rPr>
                          <w:rFonts w:ascii="Raleway Black" w:hAnsi="Raleway Black" w:cs="Arial"/>
                        </w:rPr>
                        <w:br/>
                        <w:t>designer</w:t>
                      </w:r>
                      <w:r>
                        <w:rPr>
                          <w:rFonts w:ascii="Raleway Black" w:hAnsi="Raleway Black" w:cs="Arial"/>
                        </w:rPr>
                        <w:br/>
                        <w:t>search</w:t>
                      </w:r>
                    </w:p>
                  </w:txbxContent>
                </v:textbox>
              </v:shape>
            </w:pict>
          </mc:Fallback>
        </mc:AlternateContent>
      </w:r>
      <w:r w:rsidR="00BB486A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96128" behindDoc="1" locked="0" layoutInCell="1" allowOverlap="1" wp14:anchorId="0AE0F672" wp14:editId="6E6C87F7">
            <wp:simplePos x="0" y="0"/>
            <wp:positionH relativeFrom="column">
              <wp:posOffset>-681128</wp:posOffset>
            </wp:positionH>
            <wp:positionV relativeFrom="paragraph">
              <wp:posOffset>3642161</wp:posOffset>
            </wp:positionV>
            <wp:extent cx="259080" cy="259080"/>
            <wp:effectExtent l="0" t="0" r="7620" b="7620"/>
            <wp:wrapTight wrapText="bothSides">
              <wp:wrapPolygon edited="0">
                <wp:start x="0" y="0"/>
                <wp:lineTo x="0" y="20647"/>
                <wp:lineTo x="20647" y="20647"/>
                <wp:lineTo x="19059" y="6353"/>
                <wp:lineTo x="15882" y="0"/>
                <wp:lineTo x="0" y="0"/>
              </wp:wrapPolygon>
            </wp:wrapTight>
            <wp:docPr id="38" name="Graphic 38" descr="Docu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Graphic 38" descr="Document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86A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CE2FC3" wp14:editId="2C026158">
                <wp:simplePos x="0" y="0"/>
                <wp:positionH relativeFrom="column">
                  <wp:posOffset>-425393</wp:posOffset>
                </wp:positionH>
                <wp:positionV relativeFrom="paragraph">
                  <wp:posOffset>3585684</wp:posOffset>
                </wp:positionV>
                <wp:extent cx="1159510" cy="446348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510" cy="4463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EB3577" w14:textId="6BA765D3" w:rsidR="00FE3929" w:rsidRPr="00AD70A9" w:rsidRDefault="00FE3929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Easy detai</w:t>
                            </w:r>
                            <w:r w:rsidR="00BB486A">
                              <w:rPr>
                                <w:rFonts w:ascii="Raleway Black" w:hAnsi="Raleway Black" w:cs="Arial"/>
                              </w:rPr>
                              <w:t>ls</w:t>
                            </w:r>
                            <w:r w:rsidR="00BB486A">
                              <w:rPr>
                                <w:rFonts w:ascii="Raleway Black" w:hAnsi="Raleway Black" w:cs="Arial"/>
                              </w:rPr>
                              <w:br/>
                              <w:t>of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E2FC3" id="Text Box 39" o:spid="_x0000_s1033" type="#_x0000_t202" style="position:absolute;left:0;text-align:left;margin-left:-33.5pt;margin-top:282.35pt;width:91.3pt;height:35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" filled="f" stroked="f" strokeweight=".5pt">
                <v:textbox>
                  <w:txbxContent>
                    <w:p w14:paraId="3FEB3577" w14:textId="6BA765D3" w:rsidR="00FE3929" w:rsidRPr="00AD70A9" w:rsidRDefault="00FE3929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Easy detai</w:t>
                      </w:r>
                      <w:r w:rsidR="00BB486A">
                        <w:rPr>
                          <w:rFonts w:ascii="Raleway Black" w:hAnsi="Raleway Black" w:cs="Arial"/>
                        </w:rPr>
                        <w:t>ls</w:t>
                      </w:r>
                      <w:r w:rsidR="00BB486A">
                        <w:rPr>
                          <w:rFonts w:ascii="Raleway Black" w:hAnsi="Raleway Black" w:cs="Arial"/>
                        </w:rPr>
                        <w:br/>
                        <w:t>of designer</w:t>
                      </w:r>
                    </w:p>
                  </w:txbxContent>
                </v:textbox>
              </v:shape>
            </w:pict>
          </mc:Fallback>
        </mc:AlternateContent>
      </w:r>
      <w:r w:rsidR="00FE392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F7B8E0" wp14:editId="725D3C81">
                <wp:simplePos x="0" y="0"/>
                <wp:positionH relativeFrom="column">
                  <wp:posOffset>-436245</wp:posOffset>
                </wp:positionH>
                <wp:positionV relativeFrom="paragraph">
                  <wp:posOffset>2160393</wp:posOffset>
                </wp:positionV>
                <wp:extent cx="1159510" cy="446348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510" cy="4463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0D2694" w14:textId="5AA1FD8D" w:rsidR="00FE3929" w:rsidRPr="00AD70A9" w:rsidRDefault="00FE3929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Easy location</w:t>
                            </w:r>
                            <w:r>
                              <w:rPr>
                                <w:rFonts w:ascii="Raleway Black" w:hAnsi="Raleway Black" w:cs="Arial"/>
                              </w:rPr>
                              <w:br/>
                              <w:t>of desig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7B8E0" id="Text Box 37" o:spid="_x0000_s1034" type="#_x0000_t202" style="position:absolute;left:0;text-align:left;margin-left:-34.35pt;margin-top:170.1pt;width:91.3pt;height:35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" filled="f" stroked="f" strokeweight=".5pt">
                <v:textbox>
                  <w:txbxContent>
                    <w:p w14:paraId="2B0D2694" w14:textId="5AA1FD8D" w:rsidR="00FE3929" w:rsidRPr="00AD70A9" w:rsidRDefault="00FE3929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Easy location</w:t>
                      </w:r>
                      <w:r>
                        <w:rPr>
                          <w:rFonts w:ascii="Raleway Black" w:hAnsi="Raleway Black" w:cs="Arial"/>
                        </w:rPr>
                        <w:br/>
                        <w:t>of designer</w:t>
                      </w:r>
                    </w:p>
                  </w:txbxContent>
                </v:textbox>
              </v:shape>
            </w:pict>
          </mc:Fallback>
        </mc:AlternateContent>
      </w:r>
      <w:r w:rsidR="00FE3929" w:rsidRPr="00BB486A">
        <w:rPr>
          <w:rFonts w:ascii="Raleway Black" w:hAnsi="Raleway Black"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93056" behindDoc="1" locked="0" layoutInCell="1" allowOverlap="1" wp14:anchorId="5677B1A2" wp14:editId="7DE706A6">
            <wp:simplePos x="0" y="0"/>
            <wp:positionH relativeFrom="column">
              <wp:posOffset>-716024</wp:posOffset>
            </wp:positionH>
            <wp:positionV relativeFrom="paragraph">
              <wp:posOffset>2204758</wp:posOffset>
            </wp:positionV>
            <wp:extent cx="282575" cy="282575"/>
            <wp:effectExtent l="0" t="0" r="3175" b="3175"/>
            <wp:wrapTight wrapText="bothSides">
              <wp:wrapPolygon edited="0">
                <wp:start x="4369" y="0"/>
                <wp:lineTo x="0" y="5825"/>
                <wp:lineTo x="0" y="13106"/>
                <wp:lineTo x="4369" y="20387"/>
                <wp:lineTo x="16018" y="20387"/>
                <wp:lineTo x="20387" y="13106"/>
                <wp:lineTo x="20387" y="5825"/>
                <wp:lineTo x="16018" y="0"/>
                <wp:lineTo x="4369" y="0"/>
              </wp:wrapPolygon>
            </wp:wrapTight>
            <wp:docPr id="36" name="Graphic 36" descr="Comp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Graphic 36" descr="Compass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392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0B6AE42" wp14:editId="22F7188D">
                <wp:simplePos x="0" y="0"/>
                <wp:positionH relativeFrom="column">
                  <wp:posOffset>723331</wp:posOffset>
                </wp:positionH>
                <wp:positionV relativeFrom="paragraph">
                  <wp:posOffset>914400</wp:posOffset>
                </wp:positionV>
                <wp:extent cx="1937385" cy="368281"/>
                <wp:effectExtent l="0" t="0" r="24765" b="13335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7385" cy="368281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784E59" w14:textId="21404E21" w:rsidR="00FE3929" w:rsidRPr="00AD70A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G A I N S   C R E A T O R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B6AE42" id="Rectangle: Rounded Corners 33" o:spid="_x0000_s1035" style="position:absolute;left:0;text-align:left;margin-left:56.95pt;margin-top:1in;width:152.55pt;height:2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" fillcolor="white [3212]" strokecolor="#264653 [3204]" strokeweight="1pt">
                <v:stroke joinstyle="miter"/>
                <v:textbox>
                  <w:txbxContent>
                    <w:p w14:paraId="26784E59" w14:textId="21404E21" w:rsidR="00FE3929" w:rsidRPr="00AD70A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G A I N S   C R E A T O R S</w:t>
                      </w:r>
                    </w:p>
                  </w:txbxContent>
                </v:textbox>
              </v:roundrect>
            </w:pict>
          </mc:Fallback>
        </mc:AlternateContent>
      </w:r>
      <w:r w:rsidR="00FE392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AA2C128" wp14:editId="7C7591A4">
                <wp:simplePos x="0" y="0"/>
                <wp:positionH relativeFrom="column">
                  <wp:posOffset>1937565</wp:posOffset>
                </wp:positionH>
                <wp:positionV relativeFrom="paragraph">
                  <wp:posOffset>3166157</wp:posOffset>
                </wp:positionV>
                <wp:extent cx="1746913" cy="382138"/>
                <wp:effectExtent l="0" t="0" r="24765" b="18415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913" cy="38213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6ABF6E" w14:textId="0AB5A76E" w:rsidR="00FE3929" w:rsidRPr="00AD70A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P A I N  R E L I E V E R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A2C128" id="Rectangle: Rounded Corners 35" o:spid="_x0000_s1036" style="position:absolute;left:0;text-align:left;margin-left:152.55pt;margin-top:249.3pt;width:137.55pt;height:30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" fillcolor="white [3212]" strokecolor="#264653 [3204]" strokeweight="1pt">
                <v:stroke joinstyle="miter"/>
                <v:textbox>
                  <w:txbxContent>
                    <w:p w14:paraId="546ABF6E" w14:textId="0AB5A76E" w:rsidR="00FE3929" w:rsidRPr="00AD70A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P A I N  R E L I E V E R S</w:t>
                      </w:r>
                    </w:p>
                  </w:txbxContent>
                </v:textbox>
              </v:roundrect>
            </w:pict>
          </mc:Fallback>
        </mc:AlternateContent>
      </w:r>
      <w:r w:rsidR="00FE392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331D324" wp14:editId="4561382A">
                <wp:simplePos x="0" y="0"/>
                <wp:positionH relativeFrom="column">
                  <wp:posOffset>-586740</wp:posOffset>
                </wp:positionH>
                <wp:positionV relativeFrom="paragraph">
                  <wp:posOffset>2606883</wp:posOffset>
                </wp:positionV>
                <wp:extent cx="1310185" cy="941695"/>
                <wp:effectExtent l="0" t="0" r="23495" b="11430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185" cy="94169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5A660" w14:textId="3FBCAD2A" w:rsidR="00FE392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P R O D U C T S</w:t>
                            </w:r>
                          </w:p>
                          <w:p w14:paraId="4D52A0D6" w14:textId="516A2421" w:rsidR="00FE392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&amp;</w:t>
                            </w:r>
                          </w:p>
                          <w:p w14:paraId="444BEED0" w14:textId="72F42F24" w:rsidR="00FE3929" w:rsidRPr="00AD70A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 xml:space="preserve"> S E R V I C E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31D324" id="Rectangle: Rounded Corners 34" o:spid="_x0000_s1037" style="position:absolute;left:0;text-align:left;margin-left:-46.2pt;margin-top:205.25pt;width:103.15pt;height:74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" fillcolor="white [3212]" strokecolor="#264653 [3204]" strokeweight="1pt">
                <v:stroke joinstyle="miter"/>
                <v:textbox>
                  <w:txbxContent>
                    <w:p w14:paraId="7B75A660" w14:textId="3FBCAD2A" w:rsidR="00FE392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P R O D U C T S</w:t>
                      </w:r>
                    </w:p>
                    <w:p w14:paraId="4D52A0D6" w14:textId="516A2421" w:rsidR="00FE392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&amp;</w:t>
                      </w:r>
                    </w:p>
                    <w:p w14:paraId="444BEED0" w14:textId="72F42F24" w:rsidR="00FE3929" w:rsidRPr="00AD70A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 xml:space="preserve"> S E R V I C E S</w:t>
                      </w:r>
                    </w:p>
                  </w:txbxContent>
                </v:textbox>
              </v:roundrect>
            </w:pict>
          </mc:Fallback>
        </mc:AlternateContent>
      </w:r>
      <w:r w:rsidR="00FE392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30D0084" wp14:editId="3DB47933">
                <wp:simplePos x="0" y="0"/>
                <wp:positionH relativeFrom="column">
                  <wp:posOffset>5021978</wp:posOffset>
                </wp:positionH>
                <wp:positionV relativeFrom="paragraph">
                  <wp:posOffset>3232908</wp:posOffset>
                </wp:positionV>
                <wp:extent cx="818866" cy="313898"/>
                <wp:effectExtent l="0" t="0" r="19685" b="1016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866" cy="31389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16CDDA" w14:textId="2C743492" w:rsidR="00FE3929" w:rsidRPr="00AD70A9" w:rsidRDefault="00FE392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P A I N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0D0084" id="Rectangle: Rounded Corners 32" o:spid="_x0000_s1038" style="position:absolute;left:0;text-align:left;margin-left:395.45pt;margin-top:254.55pt;width:64.5pt;height:24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" fillcolor="white [3212]" strokecolor="#264653 [3204]" strokeweight="1pt">
                <v:stroke joinstyle="miter"/>
                <v:textbox>
                  <w:txbxContent>
                    <w:p w14:paraId="6716CDDA" w14:textId="2C743492" w:rsidR="00FE3929" w:rsidRPr="00AD70A9" w:rsidRDefault="00FE392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P A I N S</w:t>
                      </w:r>
                    </w:p>
                  </w:txbxContent>
                </v:textbox>
              </v:roundrect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16CDBD" wp14:editId="4F9A807A">
                <wp:simplePos x="0" y="0"/>
                <wp:positionH relativeFrom="column">
                  <wp:posOffset>5404485</wp:posOffset>
                </wp:positionH>
                <wp:positionV relativeFrom="paragraph">
                  <wp:posOffset>1432560</wp:posOffset>
                </wp:positionV>
                <wp:extent cx="2442845" cy="395605"/>
                <wp:effectExtent l="0" t="0" r="0" b="444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845" cy="395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A4576B" w14:textId="3683E2D2" w:rsidR="00C02E47" w:rsidRPr="00AD70A9" w:rsidRDefault="00C02E47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Better Resources and Conta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6CDBD" id="Text Box 28" o:spid="_x0000_s1039" type="#_x0000_t202" style="position:absolute;left:0;text-align:left;margin-left:425.55pt;margin-top:112.8pt;width:192.35pt;height:31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" filled="f" stroked="f" strokeweight=".5pt">
                <v:textbox>
                  <w:txbxContent>
                    <w:p w14:paraId="77A4576B" w14:textId="3683E2D2" w:rsidR="00C02E47" w:rsidRPr="00AD70A9" w:rsidRDefault="00C02E47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Better Resources and Contacts</w:t>
                      </w:r>
                    </w:p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38F0124" wp14:editId="6E5C618E">
                <wp:simplePos x="0" y="0"/>
                <wp:positionH relativeFrom="column">
                  <wp:posOffset>5172075</wp:posOffset>
                </wp:positionH>
                <wp:positionV relativeFrom="paragraph">
                  <wp:posOffset>1841301</wp:posOffset>
                </wp:positionV>
                <wp:extent cx="2442950" cy="464023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950" cy="4640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362620" w14:textId="0B8AF5D3" w:rsidR="00C02E47" w:rsidRPr="00AD70A9" w:rsidRDefault="00C02E47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Costumer’s house will have a “WOW” fa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F0124" id="Text Box 29" o:spid="_x0000_s1040" type="#_x0000_t202" style="position:absolute;left:0;text-align:left;margin-left:407.25pt;margin-top:145pt;width:192.35pt;height:36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" filled="f" stroked="f" strokeweight=".5pt">
                <v:textbox>
                  <w:txbxContent>
                    <w:p w14:paraId="59362620" w14:textId="0B8AF5D3" w:rsidR="00C02E47" w:rsidRPr="00AD70A9" w:rsidRDefault="00C02E47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Costumer’s house will have a “WOW” factor</w:t>
                      </w:r>
                    </w:p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9740FE" wp14:editId="34C618CA">
                <wp:simplePos x="0" y="0"/>
                <wp:positionH relativeFrom="column">
                  <wp:posOffset>4925695</wp:posOffset>
                </wp:positionH>
                <wp:positionV relativeFrom="paragraph">
                  <wp:posOffset>2442210</wp:posOffset>
                </wp:positionV>
                <wp:extent cx="2442845" cy="32702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845" cy="327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BD7C55" w14:textId="2B07C531" w:rsidR="00C02E47" w:rsidRPr="00AD70A9" w:rsidRDefault="00C02E47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Costumers will save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40FE" id="Text Box 31" o:spid="_x0000_s1041" type="#_x0000_t202" style="position:absolute;left:0;text-align:left;margin-left:387.85pt;margin-top:192.3pt;width:192.35pt;height:25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" filled="f" stroked="f" strokeweight=".5pt">
                <v:textbox>
                  <w:txbxContent>
                    <w:p w14:paraId="0FBD7C55" w14:textId="2B07C531" w:rsidR="00C02E47" w:rsidRPr="00AD70A9" w:rsidRDefault="00C02E47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Costumers will save time</w:t>
                      </w:r>
                    </w:p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75648" behindDoc="1" locked="0" layoutInCell="1" allowOverlap="1" wp14:anchorId="790D11C1" wp14:editId="41DD87A8">
            <wp:simplePos x="0" y="0"/>
            <wp:positionH relativeFrom="column">
              <wp:posOffset>5022215</wp:posOffset>
            </wp:positionH>
            <wp:positionV relativeFrom="paragraph">
              <wp:posOffset>1282226</wp:posOffset>
            </wp:positionV>
            <wp:extent cx="504825" cy="504825"/>
            <wp:effectExtent l="0" t="0" r="0" b="9525"/>
            <wp:wrapTight wrapText="bothSides">
              <wp:wrapPolygon edited="0">
                <wp:start x="10596" y="0"/>
                <wp:lineTo x="1630" y="13042"/>
                <wp:lineTo x="1630" y="15487"/>
                <wp:lineTo x="4891" y="19562"/>
                <wp:lineTo x="5706" y="21192"/>
                <wp:lineTo x="10596" y="21192"/>
                <wp:lineTo x="18747" y="8151"/>
                <wp:lineTo x="18747" y="3260"/>
                <wp:lineTo x="15487" y="0"/>
                <wp:lineTo x="10596" y="0"/>
              </wp:wrapPolygon>
            </wp:wrapTight>
            <wp:docPr id="27" name="Graphic 27" descr="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Gears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5B27E68" wp14:editId="6AAA0774">
                <wp:simplePos x="0" y="0"/>
                <wp:positionH relativeFrom="column">
                  <wp:posOffset>6168788</wp:posOffset>
                </wp:positionH>
                <wp:positionV relativeFrom="paragraph">
                  <wp:posOffset>968991</wp:posOffset>
                </wp:positionV>
                <wp:extent cx="818866" cy="313898"/>
                <wp:effectExtent l="0" t="0" r="19685" b="1016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866" cy="31389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8A52DE" w14:textId="7DDCF036" w:rsidR="00C02E47" w:rsidRPr="00AD70A9" w:rsidRDefault="00C02E47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G A I N 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B27E68" id="Rectangle: Rounded Corners 24" o:spid="_x0000_s1042" style="position:absolute;left:0;text-align:left;margin-left:485.75pt;margin-top:76.3pt;width:64.5pt;height:24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" fillcolor="white [3212]" strokecolor="#264653 [3204]" strokeweight="1pt">
                <v:stroke joinstyle="miter"/>
                <v:textbox>
                  <w:txbxContent>
                    <w:p w14:paraId="228A52DE" w14:textId="7DDCF036" w:rsidR="00C02E47" w:rsidRPr="00AD70A9" w:rsidRDefault="00C02E47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>G A I N S</w:t>
                      </w:r>
                    </w:p>
                  </w:txbxContent>
                </v:textbox>
              </v:roundrect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78B359" wp14:editId="5D523F7D">
                <wp:simplePos x="0" y="0"/>
                <wp:positionH relativeFrom="column">
                  <wp:posOffset>7478395</wp:posOffset>
                </wp:positionH>
                <wp:positionV relativeFrom="paragraph">
                  <wp:posOffset>2947670</wp:posOffset>
                </wp:positionV>
                <wp:extent cx="654685" cy="31369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4685" cy="313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49DE4F" w14:textId="3BCFE255" w:rsidR="00C02E47" w:rsidRPr="00AD70A9" w:rsidRDefault="00C02E47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8B359" id="Text Box 17" o:spid="_x0000_s1043" type="#_x0000_t202" style="position:absolute;left:0;text-align:left;margin-left:588.85pt;margin-top:232.1pt;width:51.55pt;height:24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" filled="f" stroked="f" strokeweight=".5pt">
                <v:textbox>
                  <w:txbxContent>
                    <w:p w14:paraId="1D49DE4F" w14:textId="3BCFE255" w:rsidR="00C02E47" w:rsidRPr="00AD70A9" w:rsidRDefault="00C02E47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2018A77D" wp14:editId="2AAD9689">
            <wp:simplePos x="0" y="0"/>
            <wp:positionH relativeFrom="column">
              <wp:posOffset>7082790</wp:posOffset>
            </wp:positionH>
            <wp:positionV relativeFrom="paragraph">
              <wp:posOffset>2865727</wp:posOffset>
            </wp:positionV>
            <wp:extent cx="395605" cy="395605"/>
            <wp:effectExtent l="0" t="0" r="0" b="4445"/>
            <wp:wrapTight wrapText="bothSides">
              <wp:wrapPolygon edited="0">
                <wp:start x="7281" y="0"/>
                <wp:lineTo x="0" y="8321"/>
                <wp:lineTo x="2080" y="20803"/>
                <wp:lineTo x="18722" y="20803"/>
                <wp:lineTo x="19762" y="7281"/>
                <wp:lineTo x="13522" y="0"/>
                <wp:lineTo x="7281" y="0"/>
              </wp:wrapPolygon>
            </wp:wrapTight>
            <wp:docPr id="16" name="Graphic 16" descr="Social ne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Social network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60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A61D02" wp14:editId="2DD340C6">
                <wp:simplePos x="0" y="0"/>
                <wp:positionH relativeFrom="column">
                  <wp:posOffset>7573047</wp:posOffset>
                </wp:positionH>
                <wp:positionV relativeFrom="paragraph">
                  <wp:posOffset>3329637</wp:posOffset>
                </wp:positionV>
                <wp:extent cx="996221" cy="31305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221" cy="313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790446" w14:textId="035A1ED9" w:rsidR="00C02E47" w:rsidRPr="00AD70A9" w:rsidRDefault="00C02E47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>
                              <w:rPr>
                                <w:rFonts w:ascii="Raleway Black" w:hAnsi="Raleway Black" w:cs="Arial"/>
                              </w:rPr>
                              <w:t>Functional</w:t>
                            </w:r>
                          </w:p>
                          <w:p w14:paraId="4F9EDA42" w14:textId="77777777" w:rsidR="00C02E47" w:rsidRDefault="00C02E4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61D02" id="Text Box 20" o:spid="_x0000_s1044" type="#_x0000_t202" style="position:absolute;left:0;text-align:left;margin-left:596.3pt;margin-top:262.2pt;width:78.45pt;height:24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" filled="f" stroked="f" strokeweight=".5pt">
                <v:textbox>
                  <w:txbxContent>
                    <w:p w14:paraId="0F790446" w14:textId="035A1ED9" w:rsidR="00C02E47" w:rsidRPr="00AD70A9" w:rsidRDefault="00C02E47">
                      <w:pPr>
                        <w:rPr>
                          <w:rFonts w:ascii="Raleway Black" w:hAnsi="Raleway Black" w:cs="Arial"/>
                        </w:rPr>
                      </w:pPr>
                      <w:r>
                        <w:rPr>
                          <w:rFonts w:ascii="Raleway Black" w:hAnsi="Raleway Black" w:cs="Arial"/>
                        </w:rPr>
                        <w:t>Functional</w:t>
                      </w:r>
                    </w:p>
                    <w:p w14:paraId="4F9EDA42" w14:textId="77777777" w:rsidR="00C02E47" w:rsidRDefault="00C02E47"/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67456" behindDoc="1" locked="0" layoutInCell="1" allowOverlap="1" wp14:anchorId="4EB24364" wp14:editId="1C68AE8B">
            <wp:simplePos x="0" y="0"/>
            <wp:positionH relativeFrom="column">
              <wp:posOffset>7261717</wp:posOffset>
            </wp:positionH>
            <wp:positionV relativeFrom="paragraph">
              <wp:posOffset>3302275</wp:posOffset>
            </wp:positionV>
            <wp:extent cx="313055" cy="313055"/>
            <wp:effectExtent l="0" t="0" r="0" b="0"/>
            <wp:wrapTight wrapText="bothSides">
              <wp:wrapPolygon edited="0">
                <wp:start x="5258" y="0"/>
                <wp:lineTo x="0" y="13144"/>
                <wp:lineTo x="0" y="19716"/>
                <wp:lineTo x="19716" y="19716"/>
                <wp:lineTo x="19716" y="13144"/>
                <wp:lineTo x="14458" y="0"/>
                <wp:lineTo x="5258" y="0"/>
              </wp:wrapPolygon>
            </wp:wrapTight>
            <wp:docPr id="19" name="Graphic 19" descr="Hierarch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Hierarchy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055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2E47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D3ABF6E" wp14:editId="76FCD054">
                <wp:simplePos x="0" y="0"/>
                <wp:positionH relativeFrom="column">
                  <wp:posOffset>7804879</wp:posOffset>
                </wp:positionH>
                <wp:positionV relativeFrom="paragraph">
                  <wp:posOffset>3696335</wp:posOffset>
                </wp:positionV>
                <wp:extent cx="996221" cy="31305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6221" cy="313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EECB0A" w14:textId="01E6EB18" w:rsidR="00C02E47" w:rsidRDefault="00C02E47">
                            <w:r>
                              <w:rPr>
                                <w:rFonts w:ascii="Raleway Black" w:hAnsi="Raleway Black" w:cs="Arial"/>
                              </w:rPr>
                              <w:t>Emotio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ABF6E" id="Text Box 23" o:spid="_x0000_s1045" type="#_x0000_t202" style="position:absolute;left:0;text-align:left;margin-left:614.55pt;margin-top:291.05pt;width:78.45pt;height:24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" filled="f" stroked="f" strokeweight=".5pt">
                <v:textbox>
                  <w:txbxContent>
                    <w:p w14:paraId="11EECB0A" w14:textId="01E6EB18" w:rsidR="00C02E47" w:rsidRDefault="00C02E47">
                      <w:r>
                        <w:rPr>
                          <w:rFonts w:ascii="Raleway Black" w:hAnsi="Raleway Black" w:cs="Arial"/>
                        </w:rPr>
                        <w:t>Emotional</w:t>
                      </w:r>
                    </w:p>
                  </w:txbxContent>
                </v:textbox>
              </v:shape>
            </w:pict>
          </mc:Fallback>
        </mc:AlternateContent>
      </w:r>
      <w:r w:rsidR="00C02E47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70528" behindDoc="1" locked="0" layoutInCell="1" allowOverlap="1" wp14:anchorId="0D49DB1A" wp14:editId="5BD10B71">
            <wp:simplePos x="0" y="0"/>
            <wp:positionH relativeFrom="column">
              <wp:posOffset>7574099</wp:posOffset>
            </wp:positionH>
            <wp:positionV relativeFrom="paragraph">
              <wp:posOffset>3684270</wp:posOffset>
            </wp:positionV>
            <wp:extent cx="231775" cy="231775"/>
            <wp:effectExtent l="0" t="0" r="0" b="0"/>
            <wp:wrapTight wrapText="bothSides">
              <wp:wrapPolygon edited="0">
                <wp:start x="1775" y="0"/>
                <wp:lineTo x="0" y="5326"/>
                <wp:lineTo x="0" y="12427"/>
                <wp:lineTo x="1775" y="19529"/>
                <wp:lineTo x="17753" y="19529"/>
                <wp:lineTo x="19529" y="12427"/>
                <wp:lineTo x="19529" y="5326"/>
                <wp:lineTo x="17753" y="0"/>
                <wp:lineTo x="1775" y="0"/>
              </wp:wrapPolygon>
            </wp:wrapTight>
            <wp:docPr id="22" name="Graphic 22" descr="Smiling fac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Smiling face with solid fill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75" cy="23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0A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8E0AC1" wp14:editId="14D47AF3">
                <wp:simplePos x="0" y="0"/>
                <wp:positionH relativeFrom="column">
                  <wp:posOffset>7478594</wp:posOffset>
                </wp:positionH>
                <wp:positionV relativeFrom="paragraph">
                  <wp:posOffset>2483380</wp:posOffset>
                </wp:positionV>
                <wp:extent cx="1432949" cy="313699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2949" cy="3136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D78095" w14:textId="0965DE21" w:rsidR="00AD70A9" w:rsidRPr="00AD70A9" w:rsidRDefault="00AD70A9">
                            <w:pPr>
                              <w:rPr>
                                <w:rFonts w:ascii="Raleway Black" w:hAnsi="Raleway Black" w:cs="Arial"/>
                              </w:rPr>
                            </w:pPr>
                            <w:r w:rsidRPr="00AD70A9">
                              <w:rPr>
                                <w:rFonts w:ascii="Raleway Black" w:hAnsi="Raleway Black" w:cs="Arial"/>
                              </w:rPr>
                              <w:t>Proper budg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E0AC1" id="Text Box 15" o:spid="_x0000_s1046" type="#_x0000_t202" style="position:absolute;left:0;text-align:left;margin-left:588.85pt;margin-top:195.55pt;width:112.85pt;height:24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" filled="f" stroked="f" strokeweight=".5pt">
                <v:textbox>
                  <w:txbxContent>
                    <w:p w14:paraId="2BD78095" w14:textId="0965DE21" w:rsidR="00AD70A9" w:rsidRPr="00AD70A9" w:rsidRDefault="00AD70A9">
                      <w:pPr>
                        <w:rPr>
                          <w:rFonts w:ascii="Raleway Black" w:hAnsi="Raleway Black" w:cs="Arial"/>
                        </w:rPr>
                      </w:pPr>
                      <w:r w:rsidRPr="00AD70A9">
                        <w:rPr>
                          <w:rFonts w:ascii="Raleway Black" w:hAnsi="Raleway Black" w:cs="Arial"/>
                        </w:rPr>
                        <w:t>Proper budgeting</w:t>
                      </w:r>
                    </w:p>
                  </w:txbxContent>
                </v:textbox>
              </v:shape>
            </w:pict>
          </mc:Fallback>
        </mc:AlternateContent>
      </w:r>
      <w:r w:rsidR="00AD70A9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60288" behindDoc="1" locked="0" layoutInCell="1" allowOverlap="1" wp14:anchorId="7360071F" wp14:editId="43289DA6">
            <wp:simplePos x="0" y="0"/>
            <wp:positionH relativeFrom="column">
              <wp:posOffset>7232356</wp:posOffset>
            </wp:positionH>
            <wp:positionV relativeFrom="paragraph">
              <wp:posOffset>2442210</wp:posOffset>
            </wp:positionV>
            <wp:extent cx="340995" cy="340995"/>
            <wp:effectExtent l="0" t="0" r="1905" b="1905"/>
            <wp:wrapTight wrapText="bothSides">
              <wp:wrapPolygon edited="0">
                <wp:start x="0" y="0"/>
                <wp:lineTo x="0" y="13274"/>
                <wp:lineTo x="2413" y="18101"/>
                <wp:lineTo x="7240" y="20514"/>
                <wp:lineTo x="20514" y="20514"/>
                <wp:lineTo x="20514" y="9654"/>
                <wp:lineTo x="14480" y="0"/>
                <wp:lineTo x="0" y="0"/>
              </wp:wrapPolygon>
            </wp:wrapTight>
            <wp:docPr id="14" name="Graphic 14" descr="Coi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Coins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70A9" w:rsidRPr="00BB486A">
        <w:rPr>
          <w:rFonts w:ascii="Raleway Black" w:hAnsi="Raleway Blac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AE6074" wp14:editId="64BB627E">
                <wp:simplePos x="0" y="0"/>
                <wp:positionH relativeFrom="column">
                  <wp:posOffset>7847330</wp:posOffset>
                </wp:positionH>
                <wp:positionV relativeFrom="paragraph">
                  <wp:posOffset>1937736</wp:posOffset>
                </wp:positionV>
                <wp:extent cx="723332" cy="313898"/>
                <wp:effectExtent l="0" t="0" r="19685" b="1016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332" cy="313898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77EA37" w14:textId="6B7F687E" w:rsidR="00AD70A9" w:rsidRPr="00AD70A9" w:rsidRDefault="00AD70A9" w:rsidP="00AD70A9">
                            <w:pPr>
                              <w:jc w:val="center"/>
                              <w:rPr>
                                <w:rFonts w:ascii="Raleway Black" w:hAnsi="Raleway Black"/>
                                <w:color w:val="000000" w:themeColor="text1"/>
                              </w:rPr>
                            </w:pPr>
                            <w:r w:rsidRPr="00AD70A9"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J</w:t>
                            </w: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 xml:space="preserve"> </w:t>
                            </w:r>
                            <w:r w:rsidRPr="00AD70A9"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O</w:t>
                            </w: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 xml:space="preserve"> </w:t>
                            </w:r>
                            <w:r w:rsidRPr="00AD70A9"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B</w:t>
                            </w:r>
                            <w:r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 xml:space="preserve"> </w:t>
                            </w:r>
                            <w:r w:rsidRPr="00AD70A9">
                              <w:rPr>
                                <w:rFonts w:ascii="Raleway Black" w:hAnsi="Raleway Black"/>
                                <w:color w:val="000000" w:themeColor="text1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AE6074" id="Rectangle: Rounded Corners 9" o:spid="_x0000_s1047" style="position:absolute;left:0;text-align:left;margin-left:617.9pt;margin-top:152.6pt;width:56.95pt;height:24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" fillcolor="white [3212]" strokecolor="#264653 [3204]" strokeweight="1pt">
                <v:stroke joinstyle="miter"/>
                <v:textbox>
                  <w:txbxContent>
                    <w:p w14:paraId="6977EA37" w14:textId="6B7F687E" w:rsidR="00AD70A9" w:rsidRPr="00AD70A9" w:rsidRDefault="00AD70A9" w:rsidP="00AD70A9">
                      <w:pPr>
                        <w:jc w:val="center"/>
                        <w:rPr>
                          <w:rFonts w:ascii="Raleway Black" w:hAnsi="Raleway Black"/>
                          <w:color w:val="000000" w:themeColor="text1"/>
                        </w:rPr>
                      </w:pPr>
                      <w:r w:rsidRPr="00AD70A9">
                        <w:rPr>
                          <w:rFonts w:ascii="Raleway Black" w:hAnsi="Raleway Black"/>
                          <w:color w:val="000000" w:themeColor="text1"/>
                        </w:rPr>
                        <w:t>J</w:t>
                      </w: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 xml:space="preserve"> </w:t>
                      </w:r>
                      <w:r w:rsidRPr="00AD70A9">
                        <w:rPr>
                          <w:rFonts w:ascii="Raleway Black" w:hAnsi="Raleway Black"/>
                          <w:color w:val="000000" w:themeColor="text1"/>
                        </w:rPr>
                        <w:t>O</w:t>
                      </w: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 xml:space="preserve"> </w:t>
                      </w:r>
                      <w:r w:rsidRPr="00AD70A9">
                        <w:rPr>
                          <w:rFonts w:ascii="Raleway Black" w:hAnsi="Raleway Black"/>
                          <w:color w:val="000000" w:themeColor="text1"/>
                        </w:rPr>
                        <w:t>B</w:t>
                      </w:r>
                      <w:r>
                        <w:rPr>
                          <w:rFonts w:ascii="Raleway Black" w:hAnsi="Raleway Black"/>
                          <w:color w:val="000000" w:themeColor="text1"/>
                        </w:rPr>
                        <w:t xml:space="preserve"> </w:t>
                      </w:r>
                      <w:r w:rsidRPr="00AD70A9">
                        <w:rPr>
                          <w:rFonts w:ascii="Raleway Black" w:hAnsi="Raleway Black"/>
                          <w:color w:val="000000" w:themeColor="text1"/>
                        </w:rPr>
                        <w:t>S</w:t>
                      </w:r>
                    </w:p>
                  </w:txbxContent>
                </v:textbox>
              </v:roundrect>
            </w:pict>
          </mc:Fallback>
        </mc:AlternateContent>
      </w:r>
      <w:r w:rsidR="00F0200C" w:rsidRPr="00BB486A">
        <w:rPr>
          <w:rFonts w:ascii="Raleway Black" w:hAnsi="Raleway Black"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57C61EC8" wp14:editId="55955B24">
            <wp:simplePos x="0" y="0"/>
            <wp:positionH relativeFrom="column">
              <wp:posOffset>-914400</wp:posOffset>
            </wp:positionH>
            <wp:positionV relativeFrom="paragraph">
              <wp:posOffset>685800</wp:posOffset>
            </wp:positionV>
            <wp:extent cx="9980322" cy="4804630"/>
            <wp:effectExtent l="0" t="0" r="0" b="0"/>
            <wp:wrapTight wrapText="bothSides">
              <wp:wrapPolygon edited="0">
                <wp:start x="247" y="257"/>
                <wp:lineTo x="247" y="21155"/>
                <wp:lineTo x="16986" y="21155"/>
                <wp:lineTo x="17316" y="20983"/>
                <wp:lineTo x="18924" y="19870"/>
                <wp:lineTo x="18965" y="19613"/>
                <wp:lineTo x="19831" y="18243"/>
                <wp:lineTo x="20450" y="16872"/>
                <wp:lineTo x="20862" y="15502"/>
                <wp:lineTo x="21109" y="14132"/>
                <wp:lineTo x="21274" y="12761"/>
                <wp:lineTo x="21357" y="11391"/>
                <wp:lineTo x="21274" y="8650"/>
                <wp:lineTo x="21109" y="7280"/>
                <wp:lineTo x="20821" y="5910"/>
                <wp:lineTo x="20408" y="4539"/>
                <wp:lineTo x="19790" y="3169"/>
                <wp:lineTo x="19130" y="2056"/>
                <wp:lineTo x="18924" y="1542"/>
                <wp:lineTo x="17440" y="514"/>
                <wp:lineTo x="16945" y="257"/>
                <wp:lineTo x="247" y="257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0322" cy="480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486A" w:rsidRPr="00BB486A">
        <w:rPr>
          <w:rFonts w:ascii="Raleway Black" w:hAnsi="Raleway Black"/>
          <w:sz w:val="40"/>
          <w:szCs w:val="40"/>
        </w:rPr>
        <w:t>VISUAL PROPOSITION MAP</w:t>
      </w:r>
    </w:p>
    <w:sectPr w:rsidR="008D539F" w:rsidRPr="00BB486A" w:rsidSect="00F0200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aleway Black">
    <w:panose1 w:val="020B0A03030101060003"/>
    <w:charset w:val="00"/>
    <w:family w:val="swiss"/>
    <w:pitch w:val="variable"/>
    <w:sig w:usb0="A00002FF" w:usb1="5000205B" w:usb2="00000000" w:usb3="00000000" w:csb0="00000097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F3315E"/>
    <w:multiLevelType w:val="hybridMultilevel"/>
    <w:tmpl w:val="FCD63C86"/>
    <w:lvl w:ilvl="0" w:tplc="A730522C">
      <w:numFmt w:val="bullet"/>
      <w:lvlText w:val="-"/>
      <w:lvlJc w:val="left"/>
      <w:pPr>
        <w:ind w:left="720" w:hanging="360"/>
      </w:pPr>
      <w:rPr>
        <w:rFonts w:ascii="Raleway Black" w:eastAsiaTheme="minorHAnsi" w:hAnsi="Raleway Blac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DUxNDA3MTY1sDBU0lEKTi0uzszPAykwrAUADgL1yywAAAA="/>
  </w:docVars>
  <w:rsids>
    <w:rsidRoot w:val="00F0200C"/>
    <w:rsid w:val="008036EF"/>
    <w:rsid w:val="008D539F"/>
    <w:rsid w:val="008E4E0A"/>
    <w:rsid w:val="00AD70A9"/>
    <w:rsid w:val="00BB486A"/>
    <w:rsid w:val="00C02E47"/>
    <w:rsid w:val="00F0200C"/>
    <w:rsid w:val="00FE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D76D9"/>
  <w15:chartTrackingRefBased/>
  <w15:docId w15:val="{EC10BE25-5603-46E9-96EC-4804AB78A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2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18" Type="http://schemas.openxmlformats.org/officeDocument/2006/relationships/image" Target="media/image14.svg"/><Relationship Id="rId26" Type="http://schemas.openxmlformats.org/officeDocument/2006/relationships/image" Target="media/image22.sv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svg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svg"/><Relationship Id="rId20" Type="http://schemas.openxmlformats.org/officeDocument/2006/relationships/image" Target="media/image16.sv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24" Type="http://schemas.openxmlformats.org/officeDocument/2006/relationships/image" Target="media/image20.svg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svg"/><Relationship Id="rId36" Type="http://schemas.openxmlformats.org/officeDocument/2006/relationships/image" Target="media/image32.svg"/><Relationship Id="rId10" Type="http://schemas.openxmlformats.org/officeDocument/2006/relationships/image" Target="media/image6.sv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svg"/><Relationship Id="rId22" Type="http://schemas.openxmlformats.org/officeDocument/2006/relationships/image" Target="media/image18.svg"/><Relationship Id="rId27" Type="http://schemas.openxmlformats.org/officeDocument/2006/relationships/image" Target="media/image23.png"/><Relationship Id="rId30" Type="http://schemas.openxmlformats.org/officeDocument/2006/relationships/image" Target="media/image26.sv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Coolors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653"/>
      </a:accent1>
      <a:accent2>
        <a:srgbClr val="2A9D8F"/>
      </a:accent2>
      <a:accent3>
        <a:srgbClr val="E9C46A"/>
      </a:accent3>
      <a:accent4>
        <a:srgbClr val="F4A261"/>
      </a:accent4>
      <a:accent5>
        <a:srgbClr val="E76F51"/>
      </a:accent5>
      <a:accent6>
        <a:srgbClr val="E6394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1</cp:revision>
  <dcterms:created xsi:type="dcterms:W3CDTF">2020-11-29T06:36:00Z</dcterms:created>
  <dcterms:modified xsi:type="dcterms:W3CDTF">2020-11-29T07:42:00Z</dcterms:modified>
</cp:coreProperties>
</file>